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www.linkedin.com/mmc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3"/>
    <w:bookmarkStart w:id="24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6"/>
    <w:bookmarkEnd w:id="27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18:52:12Z</dcterms:created>
  <dcterms:modified xsi:type="dcterms:W3CDTF">2025-04-04T18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